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1FE8" w:rsidRDefault="000E543E" w:rsidP="000E543E">
      <w:pPr>
        <w:ind w:left="-810"/>
        <w:jc w:val="center"/>
      </w:pPr>
      <w:r>
        <w:rPr>
          <w:noProof/>
        </w:rPr>
        <w:drawing>
          <wp:inline distT="0" distB="0" distL="0" distR="0">
            <wp:extent cx="2752725" cy="2583180"/>
            <wp:effectExtent l="0" t="0" r="952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for Lodg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43E" w:rsidRDefault="000E543E" w:rsidP="000E543E">
      <w:pPr>
        <w:ind w:left="-810"/>
        <w:jc w:val="center"/>
        <w:rPr>
          <w:rFonts w:ascii="Lucida Bright" w:hAnsi="Lucida Bright"/>
          <w:b/>
          <w:sz w:val="28"/>
          <w:szCs w:val="28"/>
        </w:rPr>
      </w:pPr>
      <w:r>
        <w:rPr>
          <w:rFonts w:ascii="Lucida Bright" w:hAnsi="Lucida Bright"/>
          <w:b/>
          <w:sz w:val="28"/>
          <w:szCs w:val="28"/>
        </w:rPr>
        <w:t>Pet Profile</w:t>
      </w:r>
    </w:p>
    <w:p w:rsidR="000E543E" w:rsidRDefault="000E543E" w:rsidP="000E543E">
      <w:pPr>
        <w:ind w:left="-810"/>
        <w:jc w:val="center"/>
        <w:rPr>
          <w:rFonts w:ascii="Lucida Bright" w:hAnsi="Lucida Bright"/>
          <w:b/>
          <w:sz w:val="28"/>
          <w:szCs w:val="28"/>
        </w:rPr>
      </w:pPr>
    </w:p>
    <w:p w:rsidR="000E543E" w:rsidRPr="00A77C75" w:rsidRDefault="000E543E" w:rsidP="000E543E">
      <w:pPr>
        <w:ind w:left="-810"/>
      </w:pPr>
      <w:r>
        <w:rPr>
          <w:rFonts w:ascii="Lucida Bright" w:hAnsi="Lucida Bright"/>
          <w:b/>
        </w:rPr>
        <w:t>Owner’s Name:</w:t>
      </w:r>
      <w:r w:rsidR="008A77B4">
        <w:rPr>
          <w:rFonts w:ascii="Lucida Bright" w:hAnsi="Lucida Bright"/>
          <w:b/>
        </w:rPr>
        <w:t xml:space="preserve"> </w:t>
      </w:r>
      <w:r w:rsidRPr="00A77C75">
        <w:softHyphen/>
      </w:r>
      <w:r w:rsidRPr="00A77C75">
        <w:softHyphen/>
      </w:r>
      <w:r w:rsidRPr="00A77C75">
        <w:softHyphen/>
      </w:r>
      <w:r w:rsidRPr="00A77C75">
        <w:softHyphen/>
      </w:r>
      <w:r w:rsidRPr="00A77C75">
        <w:softHyphen/>
      </w:r>
      <w:r w:rsidRPr="00A77C75">
        <w:softHyphen/>
      </w:r>
      <w:r w:rsidRPr="00A77C75">
        <w:softHyphen/>
      </w:r>
      <w:r w:rsidRPr="00A77C75">
        <w:softHyphen/>
      </w:r>
      <w:r w:rsidRPr="00A77C75">
        <w:softHyphen/>
      </w:r>
      <w:r w:rsidRPr="00A77C75">
        <w:softHyphen/>
      </w:r>
      <w:r w:rsidRPr="00A77C75">
        <w:softHyphen/>
      </w:r>
      <w:r w:rsidRPr="00A77C75">
        <w:softHyphen/>
        <w:t>________________________________________________</w:t>
      </w:r>
      <w:r w:rsidR="00A77C75">
        <w:rPr>
          <w:rFonts w:ascii="Lucida Bright" w:hAnsi="Lucida Bright"/>
          <w:b/>
        </w:rPr>
        <w:t xml:space="preserve"> </w:t>
      </w:r>
      <w:r>
        <w:rPr>
          <w:rFonts w:ascii="Lucida Bright" w:hAnsi="Lucida Bright"/>
          <w:b/>
        </w:rPr>
        <w:t>Date:</w:t>
      </w:r>
      <w:r w:rsidR="008A77B4">
        <w:rPr>
          <w:rFonts w:ascii="Lucida Bright" w:hAnsi="Lucida Bright"/>
          <w:b/>
        </w:rPr>
        <w:t xml:space="preserve"> </w:t>
      </w:r>
      <w:r w:rsidRPr="00A77C75">
        <w:t>__________________</w:t>
      </w:r>
    </w:p>
    <w:p w:rsidR="000E543E" w:rsidRDefault="000E543E" w:rsidP="00A77C75">
      <w:pPr>
        <w:ind w:left="-810"/>
      </w:pPr>
      <w:r>
        <w:rPr>
          <w:rFonts w:ascii="Lucida Bright" w:hAnsi="Lucida Bright"/>
          <w:b/>
        </w:rPr>
        <w:t>Address</w:t>
      </w:r>
      <w:r w:rsidR="00A77C75">
        <w:rPr>
          <w:rFonts w:ascii="Lucida Bright" w:hAnsi="Lucida Bright"/>
          <w:b/>
        </w:rPr>
        <w:t>:</w:t>
      </w:r>
      <w:r w:rsidR="00A77C75" w:rsidRPr="00A77C75">
        <w:t xml:space="preserve"> _</w:t>
      </w:r>
      <w:r w:rsidRPr="00A77C75">
        <w:t>_____________________</w:t>
      </w:r>
      <w:r w:rsidR="00A77C75">
        <w:t>__________________________________________________________________________________________________________________________________________________________________</w:t>
      </w:r>
    </w:p>
    <w:p w:rsidR="00A77C75" w:rsidRPr="00A77C75" w:rsidRDefault="00A77C75" w:rsidP="00A77C75">
      <w:pPr>
        <w:ind w:left="-810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 xml:space="preserve">Email Address: </w:t>
      </w:r>
      <w:r w:rsidRPr="00A77C75">
        <w:t>____________</w:t>
      </w:r>
      <w:r w:rsidR="00471160">
        <w:t xml:space="preserve">___________________________ </w:t>
      </w:r>
      <w:r w:rsidR="001D6577">
        <w:t xml:space="preserve"> </w:t>
      </w:r>
      <w:r w:rsidR="00471160">
        <w:t xml:space="preserve"> </w:t>
      </w:r>
      <w:r w:rsidR="00471160" w:rsidRPr="00471160">
        <w:rPr>
          <w:rFonts w:ascii="Lucida Bright" w:hAnsi="Lucida Bright"/>
          <w:b/>
        </w:rPr>
        <w:t xml:space="preserve">Phone </w:t>
      </w:r>
      <w:proofErr w:type="gramStart"/>
      <w:r w:rsidR="00471160" w:rsidRPr="00471160">
        <w:rPr>
          <w:rFonts w:ascii="Lucida Bright" w:hAnsi="Lucida Bright"/>
          <w:b/>
        </w:rPr>
        <w:t xml:space="preserve">#  </w:t>
      </w:r>
      <w:r w:rsidR="00471160" w:rsidRPr="00471160">
        <w:rPr>
          <w:b/>
        </w:rPr>
        <w:t>_</w:t>
      </w:r>
      <w:proofErr w:type="gramEnd"/>
      <w:r w:rsidR="00471160" w:rsidRPr="00471160">
        <w:rPr>
          <w:b/>
        </w:rPr>
        <w:t>_____________________</w:t>
      </w:r>
    </w:p>
    <w:p w:rsidR="000E543E" w:rsidRPr="00A77C75" w:rsidRDefault="000E543E" w:rsidP="000E543E">
      <w:pPr>
        <w:ind w:left="-810"/>
      </w:pPr>
      <w:r>
        <w:rPr>
          <w:rFonts w:ascii="Lucida Bright" w:hAnsi="Lucida Bright"/>
          <w:b/>
        </w:rPr>
        <w:t>Pet’s Name</w:t>
      </w:r>
      <w:r w:rsidRPr="00A77C75">
        <w:t>:</w:t>
      </w:r>
      <w:r w:rsidR="008A77B4" w:rsidRPr="00A77C75">
        <w:t xml:space="preserve"> </w:t>
      </w:r>
      <w:r w:rsidRPr="00A77C75">
        <w:t>_____________________________</w:t>
      </w:r>
      <w:r>
        <w:rPr>
          <w:rFonts w:ascii="Lucida Bright" w:hAnsi="Lucida Bright"/>
          <w:b/>
        </w:rPr>
        <w:t xml:space="preserve"> Pet’s Age:</w:t>
      </w:r>
      <w:r w:rsidR="008A77B4">
        <w:rPr>
          <w:rFonts w:ascii="Lucida Bright" w:hAnsi="Lucida Bright"/>
          <w:b/>
        </w:rPr>
        <w:t xml:space="preserve"> </w:t>
      </w:r>
      <w:r w:rsidRPr="00A77C75">
        <w:t>_________</w:t>
      </w:r>
      <w:r>
        <w:rPr>
          <w:rFonts w:ascii="Lucida Bright" w:hAnsi="Lucida Bright"/>
          <w:b/>
        </w:rPr>
        <w:t xml:space="preserve"> Breed:</w:t>
      </w:r>
      <w:r w:rsidR="008A77B4">
        <w:rPr>
          <w:rFonts w:ascii="Lucida Bright" w:hAnsi="Lucida Bright"/>
          <w:b/>
        </w:rPr>
        <w:t xml:space="preserve"> </w:t>
      </w:r>
      <w:r w:rsidRPr="00A77C75">
        <w:t>______________________</w:t>
      </w:r>
    </w:p>
    <w:p w:rsidR="00810A2F" w:rsidRDefault="000E543E" w:rsidP="00A77C75">
      <w:pPr>
        <w:ind w:left="-810"/>
      </w:pPr>
      <w:r>
        <w:rPr>
          <w:rFonts w:ascii="Lucida Bright" w:hAnsi="Lucida Bright"/>
          <w:b/>
        </w:rPr>
        <w:t>How long has your pet lived with you</w:t>
      </w:r>
      <w:r w:rsidRPr="00A77C75">
        <w:t>?</w:t>
      </w:r>
      <w:r w:rsidR="008A77B4" w:rsidRPr="00A77C75">
        <w:t xml:space="preserve"> </w:t>
      </w:r>
      <w:r w:rsidRPr="00A77C75">
        <w:t>_________________</w:t>
      </w:r>
      <w:r w:rsidR="008A77B4">
        <w:rPr>
          <w:rFonts w:ascii="Lucida Bright" w:hAnsi="Lucida Bright"/>
          <w:b/>
        </w:rPr>
        <w:t xml:space="preserve"> </w:t>
      </w:r>
      <w:r w:rsidR="00A77C75">
        <w:rPr>
          <w:rFonts w:ascii="Lucida Bright" w:hAnsi="Lucida Bright"/>
          <w:b/>
        </w:rPr>
        <w:t>(years/</w:t>
      </w:r>
      <w:proofErr w:type="gramStart"/>
      <w:r w:rsidR="00A77C75">
        <w:rPr>
          <w:rFonts w:ascii="Lucida Bright" w:hAnsi="Lucida Bright"/>
          <w:b/>
        </w:rPr>
        <w:t>months)</w:t>
      </w:r>
      <w:r w:rsidR="00471160">
        <w:rPr>
          <w:rFonts w:ascii="Lucida Bright" w:hAnsi="Lucida Bright"/>
          <w:b/>
        </w:rPr>
        <w:t xml:space="preserve"> </w:t>
      </w:r>
      <w:r w:rsidR="00810A2F">
        <w:rPr>
          <w:rFonts w:ascii="Lucida Bright" w:hAnsi="Lucida Bright"/>
          <w:b/>
        </w:rPr>
        <w:t xml:space="preserve">  </w:t>
      </w:r>
      <w:proofErr w:type="gramEnd"/>
      <w:r w:rsidR="00810A2F">
        <w:rPr>
          <w:rFonts w:ascii="Lucida Bright" w:hAnsi="Lucida Bright"/>
          <w:b/>
        </w:rPr>
        <w:t xml:space="preserve"> </w:t>
      </w:r>
      <w:bookmarkStart w:id="0" w:name="_GoBack"/>
      <w:bookmarkEnd w:id="0"/>
      <w:r w:rsidR="00CA7FC6">
        <w:rPr>
          <w:rFonts w:ascii="Lucida Bright" w:hAnsi="Lucida Bright"/>
          <w:b/>
        </w:rPr>
        <w:t xml:space="preserve"> </w:t>
      </w:r>
      <w:r w:rsidR="00471160">
        <w:rPr>
          <w:rFonts w:ascii="Lucida Bright" w:hAnsi="Lucida Bright"/>
          <w:b/>
        </w:rPr>
        <w:t xml:space="preserve">Sex </w:t>
      </w:r>
      <w:r w:rsidR="000A2113">
        <w:t>_______</w:t>
      </w:r>
      <w:r w:rsidR="00810A2F">
        <w:t>___</w:t>
      </w:r>
      <w:r w:rsidR="000A2113">
        <w:t xml:space="preserve"> </w:t>
      </w:r>
    </w:p>
    <w:p w:rsidR="00A77C75" w:rsidRPr="00810A2F" w:rsidRDefault="00810A2F" w:rsidP="00A77C75">
      <w:pPr>
        <w:ind w:left="-810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 xml:space="preserve">Spayed or Neutered </w:t>
      </w:r>
      <w:r w:rsidRPr="00A77C75">
        <w:t>_</w:t>
      </w:r>
      <w:r w:rsidRPr="00A77C75">
        <w:t>___________</w:t>
      </w:r>
    </w:p>
    <w:p w:rsidR="00A77C75" w:rsidRDefault="00D91DC4" w:rsidP="00A77C75">
      <w:pPr>
        <w:ind w:left="-810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When</w:t>
      </w:r>
      <w:r w:rsidR="00E94602" w:rsidRPr="00A77C75">
        <w:rPr>
          <w:rFonts w:ascii="Lucida Bright" w:hAnsi="Lucida Bright"/>
          <w:b/>
        </w:rPr>
        <w:t xml:space="preserve"> and where did you acquire your dog?</w:t>
      </w:r>
    </w:p>
    <w:p w:rsidR="00E94602" w:rsidRPr="00A77C75" w:rsidRDefault="00E94602" w:rsidP="00A77C75">
      <w:pPr>
        <w:ind w:left="-810"/>
        <w:rPr>
          <w:rFonts w:ascii="Lucida Bright" w:hAnsi="Lucida Bright"/>
          <w:b/>
        </w:rPr>
      </w:pPr>
      <w:r w:rsidRPr="00A77C75">
        <w:t>_________________________________________________________</w:t>
      </w:r>
      <w:r w:rsidR="00A77C75">
        <w:t>___________________________________</w:t>
      </w:r>
    </w:p>
    <w:p w:rsidR="00A613B2" w:rsidRDefault="00A613B2" w:rsidP="00D7057B">
      <w:pPr>
        <w:ind w:left="-810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If adopted, please share what you know about your pet’</w:t>
      </w:r>
      <w:r w:rsidR="00D7057B">
        <w:rPr>
          <w:rFonts w:ascii="Lucida Bright" w:hAnsi="Lucida Bright"/>
          <w:b/>
        </w:rPr>
        <w:t>s history.</w:t>
      </w:r>
    </w:p>
    <w:p w:rsidR="00D7057B" w:rsidRPr="001D43A3" w:rsidRDefault="00D7057B" w:rsidP="001D43A3">
      <w:pPr>
        <w:ind w:left="-864"/>
      </w:pPr>
      <w:r w:rsidRPr="001D43A3">
        <w:t>________________________________________________________________________________________________________________________________________________________</w:t>
      </w:r>
      <w:r w:rsidR="001D43A3">
        <w:t>__________________</w:t>
      </w:r>
    </w:p>
    <w:p w:rsidR="00A613B2" w:rsidRDefault="00A613B2" w:rsidP="000E543E">
      <w:pPr>
        <w:ind w:left="-810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Number of Dogs in household</w:t>
      </w:r>
      <w:r w:rsidRPr="00A77C75">
        <w:t>___________</w:t>
      </w:r>
      <w:r w:rsidR="00E94602" w:rsidRPr="00A77C75">
        <w:t>_</w:t>
      </w:r>
      <w:r w:rsidR="00E94602">
        <w:rPr>
          <w:rFonts w:ascii="Lucida Bright" w:hAnsi="Lucida Bright"/>
          <w:b/>
        </w:rPr>
        <w:t xml:space="preserve"> Number</w:t>
      </w:r>
      <w:r>
        <w:rPr>
          <w:rFonts w:ascii="Lucida Bright" w:hAnsi="Lucida Bright"/>
          <w:b/>
        </w:rPr>
        <w:t xml:space="preserve"> of Cats in household</w:t>
      </w:r>
      <w:r w:rsidR="00A77C75" w:rsidRPr="00A77C75">
        <w:t xml:space="preserve"> </w:t>
      </w:r>
      <w:r w:rsidRPr="00A77C75">
        <w:t>____________</w:t>
      </w:r>
    </w:p>
    <w:p w:rsidR="00A613B2" w:rsidRDefault="00A613B2" w:rsidP="000E543E">
      <w:pPr>
        <w:ind w:left="-810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Does you</w:t>
      </w:r>
      <w:r w:rsidR="00E94602">
        <w:rPr>
          <w:rFonts w:ascii="Lucida Bright" w:hAnsi="Lucida Bright"/>
          <w:b/>
        </w:rPr>
        <w:t xml:space="preserve">r pet like to be brushed? Yes   </w:t>
      </w:r>
      <w:r w:rsidR="008A77B4">
        <w:rPr>
          <w:rFonts w:ascii="Lucida Bright" w:hAnsi="Lucida Bright"/>
          <w:b/>
        </w:rPr>
        <w:t xml:space="preserve"> </w:t>
      </w:r>
      <w:r>
        <w:rPr>
          <w:rFonts w:ascii="Lucida Bright" w:hAnsi="Lucida Bright"/>
          <w:b/>
        </w:rPr>
        <w:t xml:space="preserve"> </w:t>
      </w:r>
      <w:r w:rsidR="00A77C75">
        <w:rPr>
          <w:rFonts w:ascii="Lucida Bright" w:hAnsi="Lucida Bright"/>
          <w:b/>
        </w:rPr>
        <w:t xml:space="preserve"> </w:t>
      </w:r>
      <w:r>
        <w:rPr>
          <w:rFonts w:ascii="Lucida Bright" w:hAnsi="Lucida Bright"/>
          <w:b/>
        </w:rPr>
        <w:t>No</w:t>
      </w:r>
    </w:p>
    <w:p w:rsidR="00B23702" w:rsidRPr="00D91DC4" w:rsidRDefault="00A613B2" w:rsidP="00D91DC4">
      <w:pPr>
        <w:ind w:left="-810"/>
        <w:rPr>
          <w:rFonts w:ascii="Lucida Bright" w:hAnsi="Lucida Bright"/>
          <w:b/>
          <w:sz w:val="18"/>
          <w:szCs w:val="18"/>
        </w:rPr>
      </w:pPr>
      <w:r>
        <w:rPr>
          <w:rFonts w:ascii="Lucida Bright" w:hAnsi="Lucida Bright"/>
          <w:b/>
        </w:rPr>
        <w:t>Are you currently on a flea/tick control and prevention program?</w:t>
      </w:r>
      <w:r w:rsidR="00D91DC4">
        <w:rPr>
          <w:rFonts w:ascii="Lucida Bright" w:hAnsi="Lucida Bright"/>
          <w:b/>
        </w:rPr>
        <w:t xml:space="preserve">  Yes    </w:t>
      </w:r>
      <w:r w:rsidR="00D91DC4" w:rsidRPr="00D91DC4">
        <w:rPr>
          <w:rFonts w:ascii="Lucida Bright" w:hAnsi="Lucida Bright"/>
          <w:b/>
        </w:rPr>
        <w:t>No</w:t>
      </w:r>
      <w:r w:rsidR="00D91DC4" w:rsidRPr="00D91DC4">
        <w:rPr>
          <w:rFonts w:ascii="Lucida Bright" w:hAnsi="Lucida Bright"/>
          <w:b/>
          <w:sz w:val="18"/>
          <w:szCs w:val="18"/>
        </w:rPr>
        <w:t xml:space="preserve"> </w:t>
      </w:r>
      <w:r w:rsidRPr="00D91DC4">
        <w:rPr>
          <w:rFonts w:ascii="Lucida Bright" w:hAnsi="Lucida Bright"/>
          <w:b/>
          <w:sz w:val="18"/>
          <w:szCs w:val="18"/>
        </w:rPr>
        <w:t xml:space="preserve"> </w:t>
      </w:r>
      <w:r w:rsidR="00D91DC4">
        <w:rPr>
          <w:rFonts w:ascii="Lucida Bright" w:hAnsi="Lucida Bright"/>
          <w:b/>
          <w:sz w:val="18"/>
          <w:szCs w:val="18"/>
        </w:rPr>
        <w:t xml:space="preserve"> </w:t>
      </w:r>
      <w:r w:rsidR="00D7057B" w:rsidRPr="00D91DC4">
        <w:rPr>
          <w:rFonts w:ascii="Lucida Bright" w:hAnsi="Lucida Bright"/>
          <w:b/>
          <w:sz w:val="18"/>
          <w:szCs w:val="18"/>
        </w:rPr>
        <w:t>If so, please list name of program.</w:t>
      </w:r>
    </w:p>
    <w:p w:rsidR="00D91DC4" w:rsidRPr="00D91DC4" w:rsidRDefault="00D91DC4" w:rsidP="00D91DC4">
      <w:pPr>
        <w:ind w:left="-864"/>
      </w:pPr>
      <w:r w:rsidRPr="00D91DC4">
        <w:t>________________________________________________________________________________________________________________________________________________________________________________________</w:t>
      </w:r>
      <w:r>
        <w:t>__</w:t>
      </w:r>
    </w:p>
    <w:p w:rsidR="00D7057B" w:rsidRDefault="00A613B2" w:rsidP="00D91DC4">
      <w:pPr>
        <w:ind w:left="-810"/>
        <w:rPr>
          <w:rFonts w:ascii="Lucida Bright" w:hAnsi="Lucida Bright"/>
          <w:b/>
          <w:sz w:val="18"/>
          <w:szCs w:val="18"/>
        </w:rPr>
      </w:pPr>
      <w:r>
        <w:rPr>
          <w:rFonts w:ascii="Lucida Bright" w:hAnsi="Lucida Bright"/>
          <w:b/>
        </w:rPr>
        <w:t>Does you</w:t>
      </w:r>
      <w:r w:rsidR="008A77B4">
        <w:rPr>
          <w:rFonts w:ascii="Lucida Bright" w:hAnsi="Lucida Bright"/>
          <w:b/>
        </w:rPr>
        <w:t xml:space="preserve">r pet have any allergies? Yes    </w:t>
      </w:r>
      <w:r>
        <w:rPr>
          <w:rFonts w:ascii="Lucida Bright" w:hAnsi="Lucida Bright"/>
          <w:b/>
        </w:rPr>
        <w:t xml:space="preserve"> No     </w:t>
      </w:r>
      <w:r w:rsidRPr="008A77B4">
        <w:rPr>
          <w:rFonts w:ascii="Lucida Bright" w:hAnsi="Lucida Bright"/>
          <w:b/>
          <w:sz w:val="18"/>
          <w:szCs w:val="18"/>
        </w:rPr>
        <w:t>If yes, please list</w:t>
      </w:r>
      <w:r w:rsidR="006D04C1">
        <w:rPr>
          <w:rFonts w:ascii="Lucida Bright" w:hAnsi="Lucida Bright"/>
          <w:b/>
          <w:sz w:val="18"/>
          <w:szCs w:val="18"/>
        </w:rPr>
        <w:t>.</w:t>
      </w:r>
    </w:p>
    <w:p w:rsidR="00D91DC4" w:rsidRPr="00D91DC4" w:rsidRDefault="00D91DC4" w:rsidP="00D91DC4">
      <w:pPr>
        <w:ind w:left="-864"/>
      </w:pPr>
      <w:r w:rsidRPr="00D91DC4">
        <w:t>________________________________________________________________________________________________________________________________________________________</w:t>
      </w:r>
      <w:r>
        <w:t>__________________________________</w:t>
      </w:r>
    </w:p>
    <w:p w:rsidR="005F20A5" w:rsidRPr="005F20A5" w:rsidRDefault="00A613B2" w:rsidP="001D43A3">
      <w:pPr>
        <w:ind w:left="-864"/>
      </w:pPr>
      <w:r>
        <w:rPr>
          <w:rFonts w:ascii="Lucida Bright" w:hAnsi="Lucida Bright"/>
          <w:b/>
        </w:rPr>
        <w:lastRenderedPageBreak/>
        <w:t>Does your pet have any exist</w:t>
      </w:r>
      <w:r w:rsidR="008A77B4">
        <w:rPr>
          <w:rFonts w:ascii="Lucida Bright" w:hAnsi="Lucida Bright"/>
          <w:b/>
        </w:rPr>
        <w:t xml:space="preserve">ing medical conditions?  Yes    </w:t>
      </w:r>
      <w:r>
        <w:rPr>
          <w:rFonts w:ascii="Lucida Bright" w:hAnsi="Lucida Bright"/>
          <w:b/>
        </w:rPr>
        <w:t xml:space="preserve">No </w:t>
      </w:r>
      <w:r w:rsidR="008A77B4">
        <w:rPr>
          <w:rFonts w:ascii="Lucida Bright" w:hAnsi="Lucida Bright"/>
          <w:b/>
        </w:rPr>
        <w:t xml:space="preserve"> </w:t>
      </w:r>
      <w:r>
        <w:rPr>
          <w:rFonts w:ascii="Lucida Bright" w:hAnsi="Lucida Bright"/>
          <w:b/>
        </w:rPr>
        <w:t xml:space="preserve"> </w:t>
      </w:r>
      <w:r w:rsidRPr="008A77B4">
        <w:rPr>
          <w:rFonts w:ascii="Lucida Bright" w:hAnsi="Lucida Bright"/>
          <w:b/>
          <w:sz w:val="18"/>
          <w:szCs w:val="18"/>
        </w:rPr>
        <w:t>If yes, please explain.</w:t>
      </w:r>
      <w:r w:rsidR="005F20A5">
        <w:rPr>
          <w:rFonts w:ascii="Lucida Bright" w:hAnsi="Lucida Bright"/>
          <w:b/>
          <w:sz w:val="18"/>
          <w:szCs w:val="18"/>
        </w:rPr>
        <w:t xml:space="preserve"> </w:t>
      </w:r>
      <w:r w:rsidRPr="005F20A5">
        <w:t>___________________________________________________________</w:t>
      </w:r>
      <w:r w:rsidR="005F20A5">
        <w:t>__________________________</w:t>
      </w:r>
      <w:r w:rsidR="001D43A3">
        <w:t>________</w:t>
      </w:r>
      <w:r w:rsidR="005F20A5" w:rsidRPr="005F20A5">
        <w:t>___________________________________________________________</w:t>
      </w:r>
      <w:r w:rsidR="005F20A5">
        <w:t>__________________________</w:t>
      </w:r>
      <w:r w:rsidR="001D43A3">
        <w:t>________</w:t>
      </w:r>
    </w:p>
    <w:p w:rsidR="00A613B2" w:rsidRDefault="00A613B2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 xml:space="preserve">Please provide details of your </w:t>
      </w:r>
      <w:r w:rsidR="00E94602">
        <w:rPr>
          <w:rFonts w:ascii="Lucida Bright" w:hAnsi="Lucida Bright"/>
          <w:b/>
        </w:rPr>
        <w:t>pet’s</w:t>
      </w:r>
      <w:r>
        <w:rPr>
          <w:rFonts w:ascii="Lucida Bright" w:hAnsi="Lucida Bright"/>
          <w:b/>
        </w:rPr>
        <w:t xml:space="preserve"> diet-</w:t>
      </w:r>
      <w:r w:rsidR="006D04C1">
        <w:rPr>
          <w:rFonts w:ascii="Lucida Bright" w:hAnsi="Lucida Bright"/>
          <w:b/>
        </w:rPr>
        <w:t xml:space="preserve">    </w:t>
      </w:r>
      <w:r>
        <w:rPr>
          <w:rFonts w:ascii="Lucida Bright" w:hAnsi="Lucida Bright"/>
          <w:b/>
        </w:rPr>
        <w:t xml:space="preserve"> Brand and type</w:t>
      </w:r>
    </w:p>
    <w:p w:rsidR="00A613B2" w:rsidRDefault="00A613B2" w:rsidP="001D43A3">
      <w:pPr>
        <w:ind w:left="-864"/>
      </w:pPr>
      <w:r w:rsidRPr="005F20A5">
        <w:t>____________________________________________________________</w:t>
      </w:r>
      <w:r w:rsidR="005F20A5">
        <w:t>_________________________</w:t>
      </w:r>
      <w:r w:rsidR="001D43A3">
        <w:t>________</w:t>
      </w:r>
    </w:p>
    <w:p w:rsidR="00D7057B" w:rsidRPr="005F20A5" w:rsidRDefault="00D7057B" w:rsidP="001D43A3">
      <w:pPr>
        <w:ind w:left="-864"/>
      </w:pPr>
      <w:r>
        <w:t>_____________________________________________________________________________________</w:t>
      </w:r>
      <w:r w:rsidR="001D43A3">
        <w:t>________</w:t>
      </w:r>
    </w:p>
    <w:p w:rsidR="00A613B2" w:rsidRDefault="00A613B2" w:rsidP="000E543E">
      <w:pPr>
        <w:ind w:left="-810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Indicate from the followin</w:t>
      </w:r>
      <w:r w:rsidR="002616B6">
        <w:rPr>
          <w:rFonts w:ascii="Lucida Bright" w:hAnsi="Lucida Bright"/>
          <w:b/>
        </w:rPr>
        <w:t>g the overall level of exercise that best describes your dog’s routine?</w:t>
      </w:r>
    </w:p>
    <w:p w:rsidR="002616B6" w:rsidRPr="00D50D1F" w:rsidRDefault="00D50D1F" w:rsidP="00D50D1F">
      <w:pPr>
        <w:pStyle w:val="ListParagraph"/>
        <w:numPr>
          <w:ilvl w:val="0"/>
          <w:numId w:val="1"/>
        </w:numPr>
        <w:rPr>
          <w:rFonts w:ascii="Lucida Bright" w:hAnsi="Lucida Bright"/>
          <w:b/>
        </w:rPr>
      </w:pPr>
      <w:r w:rsidRPr="00D50D1F">
        <w:rPr>
          <w:rFonts w:ascii="Lucida Bright" w:hAnsi="Lucida Bright"/>
          <w:b/>
        </w:rPr>
        <w:t>Couch Potato</w:t>
      </w:r>
      <w:r>
        <w:rPr>
          <w:rFonts w:ascii="Lucida Bright" w:hAnsi="Lucida Bright"/>
          <w:b/>
        </w:rPr>
        <w:t xml:space="preserve"> </w:t>
      </w:r>
    </w:p>
    <w:p w:rsidR="00D50D1F" w:rsidRPr="00D50D1F" w:rsidRDefault="00D50D1F" w:rsidP="00D50D1F">
      <w:pPr>
        <w:pStyle w:val="ListParagraph"/>
        <w:numPr>
          <w:ilvl w:val="0"/>
          <w:numId w:val="1"/>
        </w:numPr>
        <w:rPr>
          <w:rFonts w:ascii="Lucida Bright" w:hAnsi="Lucida Bright"/>
          <w:b/>
        </w:rPr>
      </w:pPr>
      <w:r w:rsidRPr="00D50D1F">
        <w:rPr>
          <w:rFonts w:ascii="Lucida Bright" w:hAnsi="Lucida Bright"/>
          <w:b/>
        </w:rPr>
        <w:t>Mild Exerciser</w:t>
      </w:r>
    </w:p>
    <w:p w:rsidR="00D50D1F" w:rsidRPr="00D50D1F" w:rsidRDefault="00D50D1F" w:rsidP="00D50D1F">
      <w:pPr>
        <w:pStyle w:val="ListParagraph"/>
        <w:numPr>
          <w:ilvl w:val="0"/>
          <w:numId w:val="1"/>
        </w:numPr>
        <w:rPr>
          <w:rFonts w:ascii="Lucida Bright" w:hAnsi="Lucida Bright"/>
          <w:b/>
        </w:rPr>
      </w:pPr>
      <w:r w:rsidRPr="00D50D1F">
        <w:rPr>
          <w:rFonts w:ascii="Lucida Bright" w:hAnsi="Lucida Bright"/>
          <w:b/>
        </w:rPr>
        <w:t>Moderate Exerciser</w:t>
      </w:r>
    </w:p>
    <w:p w:rsidR="00D50D1F" w:rsidRPr="00D50D1F" w:rsidRDefault="00D50D1F" w:rsidP="00D50D1F">
      <w:pPr>
        <w:pStyle w:val="ListParagraph"/>
        <w:numPr>
          <w:ilvl w:val="0"/>
          <w:numId w:val="1"/>
        </w:numPr>
        <w:rPr>
          <w:rFonts w:ascii="Lucida Bright" w:hAnsi="Lucida Bright"/>
          <w:b/>
        </w:rPr>
      </w:pPr>
      <w:r w:rsidRPr="00D50D1F">
        <w:rPr>
          <w:rFonts w:ascii="Lucida Bright" w:hAnsi="Lucida Bright"/>
          <w:b/>
        </w:rPr>
        <w:t>Athlete</w:t>
      </w:r>
    </w:p>
    <w:p w:rsidR="00D50D1F" w:rsidRDefault="00D50D1F" w:rsidP="000E543E">
      <w:pPr>
        <w:ind w:left="-810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Indicate from the following the level of dog socialization that best describes your dog’s routine.</w:t>
      </w:r>
    </w:p>
    <w:p w:rsidR="00D50D1F" w:rsidRPr="00D50D1F" w:rsidRDefault="00D50D1F" w:rsidP="00D50D1F">
      <w:pPr>
        <w:pStyle w:val="ListParagraph"/>
        <w:numPr>
          <w:ilvl w:val="0"/>
          <w:numId w:val="2"/>
        </w:numPr>
        <w:rPr>
          <w:rFonts w:ascii="Lucida Bright" w:hAnsi="Lucida Bright"/>
          <w:b/>
        </w:rPr>
      </w:pPr>
      <w:r w:rsidRPr="00D50D1F">
        <w:rPr>
          <w:rFonts w:ascii="Lucida Bright" w:hAnsi="Lucida Bright"/>
          <w:b/>
        </w:rPr>
        <w:t>None (No knowledge of other dog interaction)</w:t>
      </w:r>
    </w:p>
    <w:p w:rsidR="00D50D1F" w:rsidRPr="00D50D1F" w:rsidRDefault="00D50D1F" w:rsidP="00D50D1F">
      <w:pPr>
        <w:pStyle w:val="ListParagraph"/>
        <w:numPr>
          <w:ilvl w:val="0"/>
          <w:numId w:val="2"/>
        </w:numPr>
        <w:rPr>
          <w:rFonts w:ascii="Lucida Bright" w:hAnsi="Lucida Bright"/>
          <w:b/>
        </w:rPr>
      </w:pPr>
      <w:r w:rsidRPr="00D50D1F">
        <w:rPr>
          <w:rFonts w:ascii="Lucida Bright" w:hAnsi="Lucida Bright"/>
          <w:b/>
        </w:rPr>
        <w:t>Minimal (On lead encounters only)</w:t>
      </w:r>
    </w:p>
    <w:p w:rsidR="00D50D1F" w:rsidRPr="00D50D1F" w:rsidRDefault="00D50D1F" w:rsidP="00D50D1F">
      <w:pPr>
        <w:pStyle w:val="ListParagraph"/>
        <w:numPr>
          <w:ilvl w:val="0"/>
          <w:numId w:val="2"/>
        </w:numPr>
        <w:rPr>
          <w:rFonts w:ascii="Lucida Bright" w:hAnsi="Lucida Bright"/>
          <w:b/>
        </w:rPr>
      </w:pPr>
      <w:r w:rsidRPr="00D50D1F">
        <w:rPr>
          <w:rFonts w:ascii="Lucida Bright" w:hAnsi="Lucida Bright"/>
          <w:b/>
        </w:rPr>
        <w:t>Moderate (Some off-lead playtime on occasion with visitor’s/neighbor’s/friend’s dog)</w:t>
      </w:r>
    </w:p>
    <w:p w:rsidR="00B23702" w:rsidRDefault="00D50D1F" w:rsidP="00B23702">
      <w:pPr>
        <w:pStyle w:val="ListParagraph"/>
        <w:numPr>
          <w:ilvl w:val="0"/>
          <w:numId w:val="2"/>
        </w:numPr>
        <w:rPr>
          <w:rFonts w:ascii="Lucida Bright" w:hAnsi="Lucida Bright"/>
          <w:b/>
        </w:rPr>
      </w:pPr>
      <w:r w:rsidRPr="00D50D1F">
        <w:rPr>
          <w:rFonts w:ascii="Lucida Bright" w:hAnsi="Lucida Bright"/>
          <w:b/>
        </w:rPr>
        <w:t>Extensive (Regular visits to dog social events, off</w:t>
      </w:r>
      <w:r>
        <w:rPr>
          <w:rFonts w:ascii="Lucida Bright" w:hAnsi="Lucida Bright"/>
          <w:b/>
        </w:rPr>
        <w:t xml:space="preserve"> lead dog parks, dog daycare)</w:t>
      </w:r>
    </w:p>
    <w:p w:rsidR="00B23702" w:rsidRDefault="00D50D1F" w:rsidP="006D04C1">
      <w:pPr>
        <w:ind w:left="-864"/>
        <w:rPr>
          <w:rFonts w:ascii="Lucida Bright" w:hAnsi="Lucida Bright"/>
          <w:b/>
        </w:rPr>
      </w:pPr>
      <w:r w:rsidRPr="00B23702">
        <w:rPr>
          <w:rFonts w:ascii="Lucida Bright" w:hAnsi="Lucida Bright"/>
          <w:b/>
        </w:rPr>
        <w:t>How does your pet get along with other household pets?</w:t>
      </w:r>
      <w:r w:rsidR="00B23702">
        <w:rPr>
          <w:rFonts w:ascii="Lucida Bright" w:hAnsi="Lucida Bright"/>
          <w:b/>
        </w:rPr>
        <w:t xml:space="preserve"> </w:t>
      </w:r>
      <w:r w:rsidRPr="005F20A5">
        <w:t>______________________________________________________________________________________________________________________________________________________________________</w:t>
      </w:r>
      <w:r w:rsidR="00B23702">
        <w:t>____________</w:t>
      </w:r>
      <w:r w:rsidR="001D43A3">
        <w:t>________</w:t>
      </w:r>
    </w:p>
    <w:p w:rsidR="00B23702" w:rsidRDefault="00D50D1F" w:rsidP="001D43A3">
      <w:pPr>
        <w:ind w:left="-864"/>
        <w:rPr>
          <w:rFonts w:ascii="Lucida Bright" w:hAnsi="Lucida Bright"/>
          <w:b/>
        </w:rPr>
      </w:pPr>
      <w:r w:rsidRPr="00A77C75">
        <w:rPr>
          <w:rFonts w:ascii="Lucida Bright" w:hAnsi="Lucida Bright"/>
          <w:b/>
        </w:rPr>
        <w:t xml:space="preserve">Are there any particular types of people your pet seems to automatically fear or dislike? </w:t>
      </w:r>
      <w:r w:rsidRPr="005F20A5">
        <w:t>__________________________________________________________________________</w:t>
      </w:r>
      <w:r w:rsidR="00B23702">
        <w:t>________________________________________________________________________________________________________</w:t>
      </w:r>
      <w:r w:rsidR="001D43A3">
        <w:t>________</w:t>
      </w:r>
    </w:p>
    <w:p w:rsidR="00B23702" w:rsidRPr="00B23702" w:rsidRDefault="00A8217C" w:rsidP="001D43A3">
      <w:pPr>
        <w:ind w:left="-864"/>
      </w:pPr>
      <w:r w:rsidRPr="00A77C75">
        <w:rPr>
          <w:rFonts w:ascii="Lucida Bright" w:hAnsi="Lucida Bright"/>
          <w:b/>
        </w:rPr>
        <w:t xml:space="preserve">Are there any types and/or breeds of dogs your dog seems to automatically fear or dislike? </w:t>
      </w:r>
      <w:r w:rsidRPr="005F20A5">
        <w:t>____________________________________________</w:t>
      </w:r>
      <w:r w:rsidR="00B23702">
        <w:t>____________________________________</w:t>
      </w:r>
      <w:r w:rsidR="001D43A3">
        <w:t>_____________</w:t>
      </w:r>
    </w:p>
    <w:p w:rsidR="00A8217C" w:rsidRDefault="00A8217C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How does your</w:t>
      </w:r>
      <w:r w:rsidR="00D91DC4">
        <w:rPr>
          <w:rFonts w:ascii="Lucida Bright" w:hAnsi="Lucida Bright"/>
          <w:b/>
        </w:rPr>
        <w:t xml:space="preserve"> dog react when approaching another dog on a walk?</w:t>
      </w:r>
    </w:p>
    <w:p w:rsidR="00A8217C" w:rsidRDefault="00A8217C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 xml:space="preserve">On Leash? </w:t>
      </w:r>
      <w:r w:rsidRPr="005F20A5">
        <w:t>__________________________________________________________________________</w:t>
      </w:r>
      <w:r w:rsidR="001D43A3">
        <w:t>________</w:t>
      </w:r>
    </w:p>
    <w:p w:rsidR="006F4DD5" w:rsidRDefault="00A8217C" w:rsidP="001D43A3">
      <w:pPr>
        <w:ind w:left="-864"/>
      </w:pPr>
      <w:r>
        <w:rPr>
          <w:rFonts w:ascii="Lucida Bright" w:hAnsi="Lucida Bright"/>
          <w:b/>
        </w:rPr>
        <w:t xml:space="preserve">Off Leash? </w:t>
      </w:r>
      <w:r w:rsidRPr="005F20A5">
        <w:t>_________________________________________________________________________</w:t>
      </w:r>
      <w:r w:rsidR="00B23702">
        <w:t>_</w:t>
      </w:r>
      <w:r w:rsidR="001D43A3">
        <w:t>_______</w:t>
      </w:r>
    </w:p>
    <w:p w:rsidR="006D04C1" w:rsidRDefault="006D04C1" w:rsidP="001D43A3">
      <w:pPr>
        <w:ind w:left="-864"/>
        <w:rPr>
          <w:rFonts w:ascii="Lucida Bright" w:hAnsi="Lucida Bright"/>
          <w:b/>
        </w:rPr>
      </w:pPr>
    </w:p>
    <w:p w:rsidR="00A8217C" w:rsidRPr="006F4DD5" w:rsidRDefault="00A8217C" w:rsidP="001D43A3">
      <w:pPr>
        <w:ind w:left="-864"/>
      </w:pPr>
      <w:r>
        <w:rPr>
          <w:rFonts w:ascii="Lucida Bright" w:hAnsi="Lucida Bright"/>
          <w:b/>
        </w:rPr>
        <w:t>Does your dog play with other dog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8217C" w:rsidTr="00A8217C">
        <w:tc>
          <w:tcPr>
            <w:tcW w:w="3116" w:type="dxa"/>
          </w:tcPr>
          <w:p w:rsidR="00A8217C" w:rsidRDefault="00A8217C" w:rsidP="008A77B4">
            <w:pPr>
              <w:rPr>
                <w:rFonts w:ascii="Lucida Bright" w:hAnsi="Lucida Bright"/>
                <w:b/>
              </w:rPr>
            </w:pPr>
            <w:r>
              <w:rPr>
                <w:rFonts w:ascii="Lucida Bright" w:hAnsi="Lucida Bright"/>
                <w:b/>
              </w:rPr>
              <w:t>Males and Females</w:t>
            </w:r>
          </w:p>
        </w:tc>
        <w:tc>
          <w:tcPr>
            <w:tcW w:w="3117" w:type="dxa"/>
          </w:tcPr>
          <w:p w:rsidR="00A8217C" w:rsidRPr="00A8217C" w:rsidRDefault="00A8217C" w:rsidP="008A77B4">
            <w:pPr>
              <w:pStyle w:val="ListParagraph"/>
              <w:numPr>
                <w:ilvl w:val="0"/>
                <w:numId w:val="3"/>
              </w:numPr>
              <w:rPr>
                <w:rFonts w:ascii="Lucida Bright" w:hAnsi="Lucida Bright"/>
                <w:b/>
              </w:rPr>
            </w:pPr>
            <w:r w:rsidRPr="00A8217C">
              <w:rPr>
                <w:rFonts w:ascii="Lucida Bright" w:hAnsi="Lucida Bright"/>
                <w:b/>
              </w:rPr>
              <w:t>Yes</w:t>
            </w:r>
          </w:p>
        </w:tc>
        <w:tc>
          <w:tcPr>
            <w:tcW w:w="3117" w:type="dxa"/>
          </w:tcPr>
          <w:p w:rsidR="00A8217C" w:rsidRPr="00A8217C" w:rsidRDefault="00A8217C" w:rsidP="008A77B4">
            <w:pPr>
              <w:pStyle w:val="ListParagraph"/>
              <w:numPr>
                <w:ilvl w:val="0"/>
                <w:numId w:val="4"/>
              </w:numPr>
              <w:rPr>
                <w:rFonts w:ascii="Lucida Bright" w:hAnsi="Lucida Bright"/>
                <w:b/>
              </w:rPr>
            </w:pPr>
            <w:r w:rsidRPr="00A8217C">
              <w:rPr>
                <w:rFonts w:ascii="Lucida Bright" w:hAnsi="Lucida Bright"/>
                <w:b/>
              </w:rPr>
              <w:t>No</w:t>
            </w:r>
          </w:p>
        </w:tc>
      </w:tr>
      <w:tr w:rsidR="00A8217C" w:rsidTr="00A8217C">
        <w:tc>
          <w:tcPr>
            <w:tcW w:w="3116" w:type="dxa"/>
          </w:tcPr>
          <w:p w:rsidR="00A8217C" w:rsidRDefault="00A8217C" w:rsidP="008A77B4">
            <w:pPr>
              <w:rPr>
                <w:rFonts w:ascii="Lucida Bright" w:hAnsi="Lucida Bright"/>
                <w:b/>
              </w:rPr>
            </w:pPr>
            <w:r>
              <w:rPr>
                <w:rFonts w:ascii="Lucida Bright" w:hAnsi="Lucida Bright"/>
                <w:b/>
              </w:rPr>
              <w:t>Only Males</w:t>
            </w:r>
          </w:p>
        </w:tc>
        <w:tc>
          <w:tcPr>
            <w:tcW w:w="3117" w:type="dxa"/>
          </w:tcPr>
          <w:p w:rsidR="00A8217C" w:rsidRPr="00A8217C" w:rsidRDefault="00A8217C" w:rsidP="008A77B4">
            <w:pPr>
              <w:pStyle w:val="ListParagraph"/>
              <w:numPr>
                <w:ilvl w:val="0"/>
                <w:numId w:val="3"/>
              </w:numPr>
              <w:rPr>
                <w:rFonts w:ascii="Lucida Bright" w:hAnsi="Lucida Bright"/>
                <w:b/>
              </w:rPr>
            </w:pPr>
            <w:r w:rsidRPr="00A8217C">
              <w:rPr>
                <w:rFonts w:ascii="Lucida Bright" w:hAnsi="Lucida Bright"/>
                <w:b/>
              </w:rPr>
              <w:t>Yes</w:t>
            </w:r>
          </w:p>
        </w:tc>
        <w:tc>
          <w:tcPr>
            <w:tcW w:w="3117" w:type="dxa"/>
          </w:tcPr>
          <w:p w:rsidR="00A8217C" w:rsidRPr="00A8217C" w:rsidRDefault="00A8217C" w:rsidP="008A77B4">
            <w:pPr>
              <w:pStyle w:val="ListParagraph"/>
              <w:numPr>
                <w:ilvl w:val="0"/>
                <w:numId w:val="4"/>
              </w:numPr>
              <w:rPr>
                <w:rFonts w:ascii="Lucida Bright" w:hAnsi="Lucida Bright"/>
                <w:b/>
              </w:rPr>
            </w:pPr>
            <w:r w:rsidRPr="00A8217C">
              <w:rPr>
                <w:rFonts w:ascii="Lucida Bright" w:hAnsi="Lucida Bright"/>
                <w:b/>
              </w:rPr>
              <w:t>No</w:t>
            </w:r>
          </w:p>
        </w:tc>
      </w:tr>
      <w:tr w:rsidR="00A8217C" w:rsidTr="00A8217C">
        <w:tc>
          <w:tcPr>
            <w:tcW w:w="3116" w:type="dxa"/>
          </w:tcPr>
          <w:p w:rsidR="00A8217C" w:rsidRDefault="00A8217C" w:rsidP="008A77B4">
            <w:pPr>
              <w:rPr>
                <w:rFonts w:ascii="Lucida Bright" w:hAnsi="Lucida Bright"/>
                <w:b/>
              </w:rPr>
            </w:pPr>
            <w:r>
              <w:rPr>
                <w:rFonts w:ascii="Lucida Bright" w:hAnsi="Lucida Bright"/>
                <w:b/>
              </w:rPr>
              <w:t>Only Females</w:t>
            </w:r>
          </w:p>
        </w:tc>
        <w:tc>
          <w:tcPr>
            <w:tcW w:w="3117" w:type="dxa"/>
          </w:tcPr>
          <w:p w:rsidR="00A8217C" w:rsidRPr="00A8217C" w:rsidRDefault="00A8217C" w:rsidP="008A77B4">
            <w:pPr>
              <w:pStyle w:val="ListParagraph"/>
              <w:numPr>
                <w:ilvl w:val="0"/>
                <w:numId w:val="3"/>
              </w:numPr>
              <w:rPr>
                <w:rFonts w:ascii="Lucida Bright" w:hAnsi="Lucida Bright"/>
                <w:b/>
              </w:rPr>
            </w:pPr>
            <w:r w:rsidRPr="00A8217C">
              <w:rPr>
                <w:rFonts w:ascii="Lucida Bright" w:hAnsi="Lucida Bright"/>
                <w:b/>
              </w:rPr>
              <w:t>Yes</w:t>
            </w:r>
          </w:p>
        </w:tc>
        <w:tc>
          <w:tcPr>
            <w:tcW w:w="3117" w:type="dxa"/>
          </w:tcPr>
          <w:p w:rsidR="00A8217C" w:rsidRPr="00A8217C" w:rsidRDefault="00A8217C" w:rsidP="008A77B4">
            <w:pPr>
              <w:pStyle w:val="ListParagraph"/>
              <w:numPr>
                <w:ilvl w:val="0"/>
                <w:numId w:val="4"/>
              </w:numPr>
              <w:rPr>
                <w:rFonts w:ascii="Lucida Bright" w:hAnsi="Lucida Bright"/>
                <w:b/>
              </w:rPr>
            </w:pPr>
            <w:r w:rsidRPr="00A8217C">
              <w:rPr>
                <w:rFonts w:ascii="Lucida Bright" w:hAnsi="Lucida Bright"/>
                <w:b/>
              </w:rPr>
              <w:t>No</w:t>
            </w:r>
          </w:p>
        </w:tc>
      </w:tr>
    </w:tbl>
    <w:p w:rsidR="00A8217C" w:rsidRDefault="00A8217C" w:rsidP="008A77B4">
      <w:pPr>
        <w:rPr>
          <w:rFonts w:ascii="Lucida Bright" w:hAnsi="Lucida Bright"/>
          <w:b/>
        </w:rPr>
      </w:pPr>
    </w:p>
    <w:p w:rsidR="00A8217C" w:rsidRPr="005F20A5" w:rsidRDefault="00A8217C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If yes, please list size, breed and temperament of the other dogs.</w:t>
      </w:r>
      <w:r w:rsidRPr="005F20A5">
        <w:t>_______________________________________________________________________________________________________________________________________________________________________________________________________________________________</w:t>
      </w:r>
      <w:r w:rsidR="005F20A5">
        <w:t>___________________________</w:t>
      </w:r>
      <w:r w:rsidR="001D43A3">
        <w:t>_______________________</w:t>
      </w:r>
    </w:p>
    <w:p w:rsidR="00A8217C" w:rsidRDefault="00A8217C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lastRenderedPageBreak/>
        <w:t>What kinds of games does your dog play with people?</w:t>
      </w:r>
    </w:p>
    <w:p w:rsidR="00A8217C" w:rsidRPr="005F20A5" w:rsidRDefault="00A8217C" w:rsidP="001D43A3">
      <w:pPr>
        <w:ind w:left="-864"/>
      </w:pPr>
      <w:r w:rsidRPr="005F20A5"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D43A3">
        <w:t>________________________</w:t>
      </w:r>
    </w:p>
    <w:p w:rsidR="00E94602" w:rsidRDefault="00E94602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Food/Toy Aggressive or Possessive?</w:t>
      </w:r>
    </w:p>
    <w:p w:rsidR="00A8217C" w:rsidRPr="005F20A5" w:rsidRDefault="00A8217C" w:rsidP="001D43A3">
      <w:pPr>
        <w:ind w:left="-864"/>
      </w:pPr>
      <w:r w:rsidRPr="005F20A5"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D43A3">
        <w:t>________________________</w:t>
      </w:r>
    </w:p>
    <w:p w:rsidR="00A8217C" w:rsidRDefault="00A8217C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Where does your pet sleep?</w:t>
      </w:r>
    </w:p>
    <w:p w:rsidR="00A8217C" w:rsidRPr="00180F12" w:rsidRDefault="00A8217C" w:rsidP="008A77B4">
      <w:pPr>
        <w:pStyle w:val="ListParagraph"/>
        <w:numPr>
          <w:ilvl w:val="0"/>
          <w:numId w:val="5"/>
        </w:numPr>
        <w:rPr>
          <w:rFonts w:ascii="Lucida Bright" w:hAnsi="Lucida Bright"/>
          <w:b/>
        </w:rPr>
      </w:pPr>
      <w:r w:rsidRPr="00180F12">
        <w:rPr>
          <w:rFonts w:ascii="Lucida Bright" w:hAnsi="Lucida Bright"/>
          <w:b/>
        </w:rPr>
        <w:t>Inside the Home</w:t>
      </w:r>
    </w:p>
    <w:p w:rsidR="00A8217C" w:rsidRPr="00180F12" w:rsidRDefault="00A8217C" w:rsidP="008A77B4">
      <w:pPr>
        <w:pStyle w:val="ListParagraph"/>
        <w:numPr>
          <w:ilvl w:val="0"/>
          <w:numId w:val="5"/>
        </w:numPr>
        <w:rPr>
          <w:rFonts w:ascii="Lucida Bright" w:hAnsi="Lucida Bright"/>
          <w:b/>
        </w:rPr>
      </w:pPr>
      <w:r w:rsidRPr="00180F12">
        <w:rPr>
          <w:rFonts w:ascii="Lucida Bright" w:hAnsi="Lucida Bright"/>
          <w:b/>
        </w:rPr>
        <w:t>Outside the Home</w:t>
      </w:r>
    </w:p>
    <w:p w:rsidR="00A8217C" w:rsidRDefault="00A8217C" w:rsidP="008A77B4">
      <w:pPr>
        <w:pStyle w:val="ListParagraph"/>
        <w:numPr>
          <w:ilvl w:val="0"/>
          <w:numId w:val="5"/>
        </w:numPr>
        <w:rPr>
          <w:rFonts w:ascii="Lucida Bright" w:hAnsi="Lucida Bright"/>
          <w:b/>
        </w:rPr>
      </w:pPr>
      <w:r w:rsidRPr="00180F12">
        <w:rPr>
          <w:rFonts w:ascii="Lucida Bright" w:hAnsi="Lucida Bright"/>
          <w:b/>
        </w:rPr>
        <w:t>Inside/Outside the Home</w:t>
      </w:r>
    </w:p>
    <w:p w:rsidR="00180F12" w:rsidRDefault="00180F12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Where in the room does your pet sleep?</w:t>
      </w:r>
    </w:p>
    <w:p w:rsidR="00180F12" w:rsidRPr="00180F12" w:rsidRDefault="00180F12" w:rsidP="008A77B4">
      <w:pPr>
        <w:pStyle w:val="ListParagraph"/>
        <w:numPr>
          <w:ilvl w:val="0"/>
          <w:numId w:val="6"/>
        </w:numPr>
        <w:rPr>
          <w:rFonts w:ascii="Lucida Bright" w:hAnsi="Lucida Bright"/>
          <w:b/>
        </w:rPr>
      </w:pPr>
      <w:r w:rsidRPr="00180F12">
        <w:rPr>
          <w:rFonts w:ascii="Lucida Bright" w:hAnsi="Lucida Bright"/>
          <w:b/>
        </w:rPr>
        <w:t>Crate</w:t>
      </w:r>
    </w:p>
    <w:p w:rsidR="00180F12" w:rsidRPr="00180F12" w:rsidRDefault="00180F12" w:rsidP="008A77B4">
      <w:pPr>
        <w:pStyle w:val="ListParagraph"/>
        <w:numPr>
          <w:ilvl w:val="0"/>
          <w:numId w:val="6"/>
        </w:numPr>
        <w:rPr>
          <w:rFonts w:ascii="Lucida Bright" w:hAnsi="Lucida Bright"/>
          <w:b/>
        </w:rPr>
      </w:pPr>
      <w:r w:rsidRPr="00180F12">
        <w:rPr>
          <w:rFonts w:ascii="Lucida Bright" w:hAnsi="Lucida Bright"/>
          <w:b/>
        </w:rPr>
        <w:t>Parent’s Bed</w:t>
      </w:r>
    </w:p>
    <w:p w:rsidR="00180F12" w:rsidRPr="00180F12" w:rsidRDefault="00180F12" w:rsidP="008A77B4">
      <w:pPr>
        <w:pStyle w:val="ListParagraph"/>
        <w:numPr>
          <w:ilvl w:val="0"/>
          <w:numId w:val="6"/>
        </w:numPr>
        <w:rPr>
          <w:rFonts w:ascii="Lucida Bright" w:hAnsi="Lucida Bright"/>
          <w:b/>
        </w:rPr>
      </w:pPr>
      <w:r w:rsidRPr="00180F12">
        <w:rPr>
          <w:rFonts w:ascii="Lucida Bright" w:hAnsi="Lucida Bright"/>
          <w:b/>
        </w:rPr>
        <w:t>Cushion/Bed on floor</w:t>
      </w:r>
    </w:p>
    <w:p w:rsidR="00180F12" w:rsidRDefault="00180F12" w:rsidP="008A77B4">
      <w:pPr>
        <w:pStyle w:val="ListParagraph"/>
        <w:numPr>
          <w:ilvl w:val="0"/>
          <w:numId w:val="6"/>
        </w:numPr>
        <w:rPr>
          <w:rFonts w:ascii="Lucida Bright" w:hAnsi="Lucida Bright"/>
          <w:b/>
        </w:rPr>
      </w:pPr>
      <w:r w:rsidRPr="00180F12">
        <w:rPr>
          <w:rFonts w:ascii="Lucida Bright" w:hAnsi="Lucida Bright"/>
          <w:b/>
        </w:rPr>
        <w:t>Other (please describe)</w:t>
      </w:r>
    </w:p>
    <w:p w:rsidR="00180F12" w:rsidRDefault="00180F12" w:rsidP="001D43A3">
      <w:pPr>
        <w:ind w:left="-864"/>
        <w:rPr>
          <w:rFonts w:ascii="Lucida Bright" w:hAnsi="Lucida Bright"/>
          <w:b/>
          <w:sz w:val="18"/>
          <w:szCs w:val="18"/>
        </w:rPr>
      </w:pPr>
      <w:r>
        <w:rPr>
          <w:rFonts w:ascii="Lucida Bright" w:hAnsi="Lucida Bright"/>
          <w:b/>
        </w:rPr>
        <w:t>Has your pet ever growled at someone? Yes    No</w:t>
      </w:r>
      <w:r w:rsidR="00D91DC4">
        <w:rPr>
          <w:rFonts w:ascii="Lucida Bright" w:hAnsi="Lucida Bright"/>
          <w:b/>
        </w:rPr>
        <w:t xml:space="preserve">   </w:t>
      </w:r>
      <w:r>
        <w:rPr>
          <w:rFonts w:ascii="Lucida Bright" w:hAnsi="Lucida Bright"/>
          <w:b/>
        </w:rPr>
        <w:t xml:space="preserve"> </w:t>
      </w:r>
      <w:r w:rsidRPr="00180F12">
        <w:rPr>
          <w:rFonts w:ascii="Lucida Bright" w:hAnsi="Lucida Bright"/>
          <w:b/>
          <w:sz w:val="18"/>
          <w:szCs w:val="18"/>
        </w:rPr>
        <w:t>If yes, please explain</w:t>
      </w:r>
      <w:r w:rsidR="006D04C1">
        <w:rPr>
          <w:rFonts w:ascii="Lucida Bright" w:hAnsi="Lucida Bright"/>
          <w:b/>
          <w:sz w:val="18"/>
          <w:szCs w:val="18"/>
        </w:rPr>
        <w:t>.</w:t>
      </w:r>
    </w:p>
    <w:p w:rsidR="00180F12" w:rsidRPr="005F20A5" w:rsidRDefault="00180F12" w:rsidP="001D43A3">
      <w:pPr>
        <w:ind w:left="-864"/>
      </w:pPr>
      <w:r w:rsidRPr="005F20A5">
        <w:t>________________________________________________________________________________________________________________________________________________</w:t>
      </w:r>
      <w:r w:rsidR="005F20A5">
        <w:t>__________________________</w:t>
      </w:r>
      <w:r w:rsidR="001D43A3">
        <w:t>________________</w:t>
      </w:r>
    </w:p>
    <w:p w:rsidR="00180F12" w:rsidRDefault="00180F12" w:rsidP="001D43A3">
      <w:pPr>
        <w:ind w:left="-864"/>
        <w:rPr>
          <w:rFonts w:ascii="Lucida Bright" w:hAnsi="Lucida Bright"/>
          <w:b/>
          <w:sz w:val="18"/>
          <w:szCs w:val="18"/>
        </w:rPr>
      </w:pPr>
      <w:r>
        <w:rPr>
          <w:rFonts w:ascii="Lucida Bright" w:hAnsi="Lucida Bright"/>
          <w:b/>
        </w:rPr>
        <w:t xml:space="preserve">Has your pet ever bitten someone? Yes    No  </w:t>
      </w:r>
      <w:r w:rsidR="00D91DC4">
        <w:rPr>
          <w:rFonts w:ascii="Lucida Bright" w:hAnsi="Lucida Bright"/>
          <w:b/>
        </w:rPr>
        <w:t xml:space="preserve">  </w:t>
      </w:r>
      <w:r>
        <w:rPr>
          <w:rFonts w:ascii="Lucida Bright" w:hAnsi="Lucida Bright"/>
          <w:b/>
        </w:rPr>
        <w:t xml:space="preserve"> </w:t>
      </w:r>
      <w:r w:rsidRPr="00180F12">
        <w:rPr>
          <w:rFonts w:ascii="Lucida Bright" w:hAnsi="Lucida Bright"/>
          <w:b/>
          <w:sz w:val="18"/>
          <w:szCs w:val="18"/>
        </w:rPr>
        <w:t>If yes, please explain</w:t>
      </w:r>
      <w:r w:rsidR="006D04C1">
        <w:rPr>
          <w:rFonts w:ascii="Lucida Bright" w:hAnsi="Lucida Bright"/>
          <w:b/>
          <w:sz w:val="18"/>
          <w:szCs w:val="18"/>
        </w:rPr>
        <w:t>.</w:t>
      </w:r>
    </w:p>
    <w:p w:rsidR="00180F12" w:rsidRPr="001D43A3" w:rsidRDefault="00180F12" w:rsidP="006D04C1">
      <w:pPr>
        <w:ind w:left="-864"/>
      </w:pPr>
      <w:r w:rsidRPr="001D43A3">
        <w:t>_________________________________________________________________________________________________________________________________________________________________________</w:t>
      </w:r>
      <w:r w:rsidR="001D43A3">
        <w:t>_</w:t>
      </w:r>
      <w:r w:rsidR="006D04C1">
        <w:t>________________</w:t>
      </w:r>
    </w:p>
    <w:p w:rsidR="00180F12" w:rsidRDefault="00180F12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How does your pet act when you arrive home at the end of the day?</w:t>
      </w:r>
    </w:p>
    <w:p w:rsidR="00180F12" w:rsidRPr="005F20A5" w:rsidRDefault="00180F12" w:rsidP="001D43A3">
      <w:pPr>
        <w:ind w:left="-864"/>
      </w:pPr>
      <w:r w:rsidRPr="005F20A5">
        <w:t>__________________________________________________________________________________________________________________________________________________________________________</w:t>
      </w:r>
      <w:r w:rsidR="001D43A3">
        <w:t>________________</w:t>
      </w:r>
    </w:p>
    <w:p w:rsidR="00180F12" w:rsidRDefault="00180F12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What does your pet do to show he/she is happy?</w:t>
      </w:r>
    </w:p>
    <w:p w:rsidR="00180F12" w:rsidRPr="005F20A5" w:rsidRDefault="00180F12" w:rsidP="001D43A3">
      <w:pPr>
        <w:ind w:left="-864"/>
      </w:pPr>
      <w:r w:rsidRPr="005F20A5">
        <w:t>__________________________________________________________________________________________________________________________________________________________________________</w:t>
      </w:r>
      <w:r w:rsidR="001D43A3">
        <w:t>________________</w:t>
      </w:r>
    </w:p>
    <w:p w:rsidR="00180F12" w:rsidRPr="00180F12" w:rsidRDefault="00180F12" w:rsidP="001D43A3">
      <w:pPr>
        <w:ind w:left="-864"/>
        <w:rPr>
          <w:rFonts w:ascii="Lucida Bright" w:hAnsi="Lucida Bright"/>
          <w:b/>
          <w:sz w:val="18"/>
          <w:szCs w:val="18"/>
        </w:rPr>
      </w:pPr>
      <w:r>
        <w:rPr>
          <w:rFonts w:ascii="Lucida Bright" w:hAnsi="Lucida Bright"/>
          <w:b/>
        </w:rPr>
        <w:t xml:space="preserve">Has your pet ever climbed/jumped or dug under a fence? Yes     No   </w:t>
      </w:r>
      <w:r w:rsidRPr="00180F12">
        <w:rPr>
          <w:rFonts w:ascii="Lucida Bright" w:hAnsi="Lucida Bright"/>
          <w:b/>
          <w:sz w:val="18"/>
          <w:szCs w:val="18"/>
        </w:rPr>
        <w:t>If yes, please explain circumstances</w:t>
      </w:r>
      <w:r w:rsidR="006D04C1">
        <w:rPr>
          <w:rFonts w:ascii="Lucida Bright" w:hAnsi="Lucida Bright"/>
          <w:b/>
          <w:sz w:val="18"/>
          <w:szCs w:val="18"/>
        </w:rPr>
        <w:t>.</w:t>
      </w:r>
    </w:p>
    <w:p w:rsidR="00D91DC4" w:rsidRDefault="00180F12" w:rsidP="00D91DC4">
      <w:pPr>
        <w:ind w:left="-864"/>
      </w:pPr>
      <w:r w:rsidRPr="005F20A5">
        <w:t>__________________________________________________________________________________________________________________________________________________________________________</w:t>
      </w:r>
      <w:r w:rsidR="001D43A3">
        <w:t>________________</w:t>
      </w:r>
    </w:p>
    <w:p w:rsidR="00180F12" w:rsidRPr="00D91DC4" w:rsidRDefault="00180F12" w:rsidP="00D91DC4">
      <w:pPr>
        <w:ind w:left="-864"/>
      </w:pPr>
      <w:r>
        <w:rPr>
          <w:rFonts w:ascii="Lucida Bright" w:hAnsi="Lucida Bright"/>
          <w:b/>
        </w:rPr>
        <w:t>Is your pet allowed on the furniture at home? Yes     No</w:t>
      </w:r>
    </w:p>
    <w:p w:rsidR="00075846" w:rsidRDefault="00075846" w:rsidP="001D43A3">
      <w:pPr>
        <w:ind w:left="-864"/>
        <w:rPr>
          <w:rFonts w:ascii="Lucida Bright" w:hAnsi="Lucida Bright"/>
          <w:b/>
        </w:rPr>
      </w:pPr>
    </w:p>
    <w:p w:rsidR="00E94602" w:rsidRDefault="00E94602" w:rsidP="001D43A3">
      <w:pPr>
        <w:ind w:left="-864"/>
        <w:rPr>
          <w:rFonts w:ascii="Lucida Bright" w:hAnsi="Lucida Bright"/>
          <w:b/>
          <w:sz w:val="18"/>
          <w:szCs w:val="18"/>
        </w:rPr>
      </w:pPr>
      <w:r>
        <w:rPr>
          <w:rFonts w:ascii="Lucida Bright" w:hAnsi="Lucida Bright"/>
          <w:b/>
        </w:rPr>
        <w:t xml:space="preserve">Is your pet afraid of any specific items or noises? Yes   No   </w:t>
      </w:r>
      <w:r w:rsidR="00D91DC4">
        <w:rPr>
          <w:rFonts w:ascii="Lucida Bright" w:hAnsi="Lucida Bright"/>
          <w:b/>
        </w:rPr>
        <w:t xml:space="preserve"> </w:t>
      </w:r>
      <w:r>
        <w:rPr>
          <w:rFonts w:ascii="Lucida Bright" w:hAnsi="Lucida Bright"/>
          <w:b/>
        </w:rPr>
        <w:t xml:space="preserve"> </w:t>
      </w:r>
      <w:r w:rsidRPr="00E94602">
        <w:rPr>
          <w:rFonts w:ascii="Lucida Bright" w:hAnsi="Lucida Bright"/>
          <w:b/>
          <w:sz w:val="18"/>
          <w:szCs w:val="18"/>
        </w:rPr>
        <w:t>If yes, please list</w:t>
      </w:r>
      <w:r w:rsidR="006D04C1">
        <w:rPr>
          <w:rFonts w:ascii="Lucida Bright" w:hAnsi="Lucida Bright"/>
          <w:b/>
          <w:sz w:val="18"/>
          <w:szCs w:val="18"/>
        </w:rPr>
        <w:t>.</w:t>
      </w:r>
    </w:p>
    <w:p w:rsidR="00E94602" w:rsidRPr="005F20A5" w:rsidRDefault="00E94602" w:rsidP="001D43A3">
      <w:pPr>
        <w:ind w:left="-864"/>
      </w:pPr>
      <w:r w:rsidRPr="005F20A5">
        <w:t>________________________________________________________________________________________________________________________________________________</w:t>
      </w:r>
      <w:r w:rsidR="005F20A5">
        <w:t>__________________________</w:t>
      </w:r>
      <w:r w:rsidR="001D43A3">
        <w:softHyphen/>
      </w:r>
      <w:r w:rsidR="001D43A3">
        <w:softHyphen/>
      </w:r>
      <w:r w:rsidR="001D43A3">
        <w:softHyphen/>
        <w:t>________________</w:t>
      </w:r>
    </w:p>
    <w:p w:rsidR="00180F12" w:rsidRDefault="00180F12" w:rsidP="001D43A3">
      <w:pPr>
        <w:ind w:left="-864"/>
        <w:rPr>
          <w:rFonts w:ascii="Lucida Bright" w:hAnsi="Lucida Bright"/>
          <w:b/>
          <w:sz w:val="18"/>
          <w:szCs w:val="18"/>
        </w:rPr>
      </w:pPr>
      <w:r>
        <w:rPr>
          <w:rFonts w:ascii="Lucida Bright" w:hAnsi="Lucida Bright"/>
          <w:b/>
        </w:rPr>
        <w:lastRenderedPageBreak/>
        <w:t xml:space="preserve">Is your pet frightened of thunderstorms? Yes      No  </w:t>
      </w:r>
      <w:r w:rsidR="00E94602">
        <w:rPr>
          <w:rFonts w:ascii="Lucida Bright" w:hAnsi="Lucida Bright"/>
          <w:b/>
        </w:rPr>
        <w:t xml:space="preserve">     </w:t>
      </w:r>
      <w:r w:rsidR="00E94602">
        <w:rPr>
          <w:rFonts w:ascii="Lucida Bright" w:hAnsi="Lucida Bright"/>
          <w:b/>
          <w:sz w:val="18"/>
          <w:szCs w:val="18"/>
        </w:rPr>
        <w:t>I</w:t>
      </w:r>
      <w:r w:rsidR="00E94602" w:rsidRPr="00180F12">
        <w:rPr>
          <w:rFonts w:ascii="Lucida Bright" w:hAnsi="Lucida Bright"/>
          <w:b/>
          <w:sz w:val="18"/>
          <w:szCs w:val="18"/>
        </w:rPr>
        <w:t>f</w:t>
      </w:r>
      <w:r w:rsidRPr="00180F12">
        <w:rPr>
          <w:rFonts w:ascii="Lucida Bright" w:hAnsi="Lucida Bright"/>
          <w:b/>
          <w:sz w:val="18"/>
          <w:szCs w:val="18"/>
        </w:rPr>
        <w:t xml:space="preserve"> yes, please describe his/her behavior and what you do to call him/her down.</w:t>
      </w:r>
    </w:p>
    <w:p w:rsidR="001D43A3" w:rsidRPr="001D43A3" w:rsidRDefault="001D43A3" w:rsidP="001D43A3">
      <w:pPr>
        <w:ind w:left="-864"/>
      </w:pPr>
      <w:r w:rsidRPr="001D43A3">
        <w:t>________________________________________________________________________________________________________________________________________________________________</w:t>
      </w:r>
      <w:r>
        <w:t>__________________________</w:t>
      </w:r>
    </w:p>
    <w:p w:rsidR="00E94602" w:rsidRDefault="00E94602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 xml:space="preserve">Has your dog had any formal obedience training? Yes     </w:t>
      </w:r>
      <w:r w:rsidRPr="00E94602">
        <w:rPr>
          <w:rFonts w:ascii="Lucida Bright" w:hAnsi="Lucida Bright"/>
          <w:b/>
        </w:rPr>
        <w:t>No</w:t>
      </w:r>
      <w:r w:rsidRPr="00E94602">
        <w:rPr>
          <w:rFonts w:ascii="Lucida Bright" w:hAnsi="Lucida Bright"/>
          <w:b/>
          <w:sz w:val="18"/>
          <w:szCs w:val="18"/>
        </w:rPr>
        <w:t xml:space="preserve">  </w:t>
      </w:r>
      <w:r>
        <w:rPr>
          <w:rFonts w:ascii="Lucida Bright" w:hAnsi="Lucida Bright"/>
          <w:b/>
          <w:sz w:val="18"/>
          <w:szCs w:val="18"/>
        </w:rPr>
        <w:t xml:space="preserve">   </w:t>
      </w:r>
      <w:r w:rsidRPr="00E94602">
        <w:rPr>
          <w:rFonts w:ascii="Lucida Bright" w:hAnsi="Lucida Bright"/>
          <w:b/>
          <w:sz w:val="18"/>
          <w:szCs w:val="18"/>
        </w:rPr>
        <w:t xml:space="preserve"> If yes, when and</w:t>
      </w:r>
      <w:r>
        <w:rPr>
          <w:rFonts w:ascii="Lucida Bright" w:hAnsi="Lucida Bright"/>
          <w:b/>
        </w:rPr>
        <w:t xml:space="preserve"> where? </w:t>
      </w:r>
      <w:r w:rsidRPr="005F20A5">
        <w:t>__________________________________________________________________________________________________________________________________________________________________________</w:t>
      </w:r>
      <w:r w:rsidR="001D43A3">
        <w:t>________________</w:t>
      </w:r>
    </w:p>
    <w:p w:rsidR="00E94602" w:rsidRPr="005F20A5" w:rsidRDefault="00E94602" w:rsidP="001D43A3">
      <w:pPr>
        <w:ind w:left="-864"/>
      </w:pPr>
      <w:r>
        <w:rPr>
          <w:rFonts w:ascii="Lucida Bright" w:hAnsi="Lucida Bright"/>
          <w:b/>
        </w:rPr>
        <w:t xml:space="preserve">What commands does your dog know? </w:t>
      </w:r>
      <w:r w:rsidRPr="005F20A5">
        <w:t>_________________________________________________________________________________________________________________________________________________________________________</w:t>
      </w:r>
      <w:r w:rsidR="001D43A3">
        <w:t>________________</w:t>
      </w:r>
      <w:r w:rsidRPr="005F20A5">
        <w:t>_</w:t>
      </w:r>
    </w:p>
    <w:p w:rsidR="00E94602" w:rsidRPr="005F20A5" w:rsidRDefault="00E94602" w:rsidP="001D43A3">
      <w:pPr>
        <w:ind w:left="-864"/>
      </w:pPr>
      <w:r>
        <w:rPr>
          <w:rFonts w:ascii="Lucida Bright" w:hAnsi="Lucida Bright"/>
          <w:b/>
        </w:rPr>
        <w:t xml:space="preserve">Has your dog ever been attacked or bitten by another dog? Yes        No   </w:t>
      </w:r>
      <w:r>
        <w:rPr>
          <w:rFonts w:ascii="Lucida Bright" w:hAnsi="Lucida Bright"/>
          <w:b/>
          <w:sz w:val="18"/>
          <w:szCs w:val="18"/>
        </w:rPr>
        <w:t>If yes, please explain</w:t>
      </w:r>
      <w:r w:rsidR="008A77B4">
        <w:rPr>
          <w:rFonts w:ascii="Lucida Bright" w:hAnsi="Lucida Bright"/>
          <w:b/>
          <w:sz w:val="18"/>
          <w:szCs w:val="18"/>
        </w:rPr>
        <w:t xml:space="preserve"> </w:t>
      </w:r>
      <w:r w:rsidRPr="00E94602">
        <w:rPr>
          <w:rFonts w:ascii="Lucida Bright" w:hAnsi="Lucida Bright"/>
          <w:b/>
          <w:sz w:val="18"/>
          <w:szCs w:val="18"/>
        </w:rPr>
        <w:t>circumstances</w:t>
      </w:r>
      <w:r w:rsidR="008A77B4">
        <w:rPr>
          <w:rFonts w:ascii="Lucida Bright" w:hAnsi="Lucida Bright"/>
          <w:b/>
          <w:sz w:val="18"/>
          <w:szCs w:val="18"/>
        </w:rPr>
        <w:t xml:space="preserve">. </w:t>
      </w:r>
      <w:r w:rsidR="008A77B4" w:rsidRPr="005F20A5">
        <w:t>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5F20A5">
        <w:t>______</w:t>
      </w:r>
      <w:r w:rsidR="001D43A3">
        <w:t>________________________</w:t>
      </w:r>
      <w:r w:rsidR="005F20A5">
        <w:t>_</w:t>
      </w:r>
    </w:p>
    <w:p w:rsidR="00410960" w:rsidRDefault="00410960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What does your pet do when he or she gets upset?</w:t>
      </w:r>
    </w:p>
    <w:p w:rsidR="00075846" w:rsidRPr="005F20A5" w:rsidRDefault="00075846" w:rsidP="00075846">
      <w:pPr>
        <w:ind w:left="-864"/>
      </w:pPr>
      <w:r w:rsidRPr="005F20A5"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______________________</w:t>
      </w:r>
    </w:p>
    <w:p w:rsidR="00075846" w:rsidRDefault="00075846" w:rsidP="001D43A3">
      <w:pPr>
        <w:ind w:left="-864"/>
        <w:rPr>
          <w:rFonts w:ascii="Lucida Bright" w:hAnsi="Lucida Bright"/>
          <w:b/>
        </w:rPr>
      </w:pPr>
    </w:p>
    <w:p w:rsidR="00410960" w:rsidRDefault="00410960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Why is your dog coming today for his or her evaluation?</w:t>
      </w:r>
    </w:p>
    <w:p w:rsidR="00410960" w:rsidRDefault="00410960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sym w:font="Wingdings 2" w:char="F0A3"/>
      </w:r>
      <w:r>
        <w:rPr>
          <w:rFonts w:ascii="Lucida Bright" w:hAnsi="Lucida Bright"/>
          <w:b/>
        </w:rPr>
        <w:t xml:space="preserve"> Boarding soon</w:t>
      </w:r>
    </w:p>
    <w:p w:rsidR="00410960" w:rsidRDefault="00410960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sym w:font="Wingdings 2" w:char="F0A3"/>
      </w:r>
      <w:r>
        <w:rPr>
          <w:rFonts w:ascii="Lucida Bright" w:hAnsi="Lucida Bright"/>
          <w:b/>
        </w:rPr>
        <w:t xml:space="preserve"> Would like to attend daycare to get better socialized</w:t>
      </w:r>
    </w:p>
    <w:p w:rsidR="00075846" w:rsidRDefault="00410960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sym w:font="Wingdings 2" w:char="F0A3"/>
      </w:r>
      <w:r>
        <w:rPr>
          <w:rFonts w:ascii="Lucida Bright" w:hAnsi="Lucida Bright"/>
          <w:b/>
        </w:rPr>
        <w:t xml:space="preserve"> Would like to attend daycare to get exercise</w:t>
      </w:r>
    </w:p>
    <w:p w:rsidR="00075846" w:rsidRDefault="00075846" w:rsidP="001D43A3">
      <w:pPr>
        <w:ind w:left="-864"/>
        <w:rPr>
          <w:rFonts w:ascii="Lucida Bright" w:hAnsi="Lucida Bright"/>
          <w:b/>
        </w:rPr>
      </w:pPr>
    </w:p>
    <w:p w:rsidR="00075846" w:rsidRDefault="00075846" w:rsidP="001D43A3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How would you describe your pets prey drive?</w:t>
      </w:r>
    </w:p>
    <w:p w:rsidR="00075846" w:rsidRDefault="00075846" w:rsidP="00075846">
      <w:pPr>
        <w:ind w:left="-864"/>
      </w:pPr>
      <w:r w:rsidRPr="005F20A5">
        <w:t>__________________________________________________________________________________________________________________________________________________________________________</w:t>
      </w:r>
      <w:r>
        <w:t>________________</w:t>
      </w:r>
    </w:p>
    <w:p w:rsidR="00075846" w:rsidRDefault="00075846" w:rsidP="001D43A3">
      <w:pPr>
        <w:ind w:left="-864"/>
        <w:rPr>
          <w:rFonts w:ascii="Lucida Bright" w:hAnsi="Lucida Bright"/>
          <w:b/>
          <w:sz w:val="18"/>
          <w:szCs w:val="18"/>
        </w:rPr>
      </w:pPr>
      <w:r>
        <w:rPr>
          <w:rFonts w:ascii="Lucida Bright" w:hAnsi="Lucida Bright"/>
          <w:b/>
        </w:rPr>
        <w:t xml:space="preserve">Does your pet resource guard? Yes   No    </w:t>
      </w:r>
      <w:r w:rsidRPr="00075846">
        <w:rPr>
          <w:rFonts w:ascii="Lucida Bright" w:hAnsi="Lucida Bright"/>
          <w:b/>
          <w:sz w:val="18"/>
          <w:szCs w:val="18"/>
        </w:rPr>
        <w:t>If yes, please explain</w:t>
      </w:r>
    </w:p>
    <w:p w:rsidR="00075846" w:rsidRDefault="00075846" w:rsidP="00075846">
      <w:pPr>
        <w:ind w:left="-864"/>
      </w:pPr>
      <w:r w:rsidRPr="005F20A5">
        <w:t>__________________________________________________________________________________________________________________________________________________________________________</w:t>
      </w:r>
      <w:r>
        <w:t>________________</w:t>
      </w:r>
    </w:p>
    <w:p w:rsidR="00075846" w:rsidRDefault="00075846" w:rsidP="001D43A3">
      <w:pPr>
        <w:ind w:left="-864"/>
        <w:rPr>
          <w:rFonts w:ascii="Lucida Bright" w:hAnsi="Lucida Bright"/>
          <w:b/>
        </w:rPr>
      </w:pPr>
    </w:p>
    <w:p w:rsidR="008A77B4" w:rsidRDefault="008A77B4" w:rsidP="001D43A3">
      <w:pPr>
        <w:ind w:left="-864"/>
        <w:rPr>
          <w:rFonts w:ascii="Lucida Bright" w:hAnsi="Lucida Bright"/>
          <w:b/>
        </w:rPr>
      </w:pPr>
      <w:r w:rsidRPr="008A77B4">
        <w:rPr>
          <w:rFonts w:ascii="Lucida Bright" w:hAnsi="Lucida Bright"/>
          <w:b/>
        </w:rPr>
        <w:t>What else would you like to tell us about your dog or cat?</w:t>
      </w:r>
    </w:p>
    <w:p w:rsidR="008A77B4" w:rsidRDefault="008A77B4" w:rsidP="001D43A3">
      <w:pPr>
        <w:ind w:left="-864"/>
      </w:pPr>
      <w:r w:rsidRPr="005F20A5">
        <w:t>__________________________________________________________________________________________________________________________________________________________________________</w:t>
      </w:r>
      <w:r w:rsidR="001D43A3">
        <w:t>________________</w:t>
      </w:r>
    </w:p>
    <w:p w:rsidR="006D04C1" w:rsidRPr="005F20A5" w:rsidRDefault="006D04C1" w:rsidP="001D43A3">
      <w:pPr>
        <w:ind w:left="-864"/>
      </w:pPr>
    </w:p>
    <w:p w:rsidR="00180F12" w:rsidRPr="00180F12" w:rsidRDefault="008A77B4" w:rsidP="00075846">
      <w:pPr>
        <w:ind w:left="-864"/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>Signature of Owner</w:t>
      </w:r>
      <w:r w:rsidRPr="005F20A5">
        <w:t>: ___________________________________________</w:t>
      </w:r>
      <w:r>
        <w:rPr>
          <w:rFonts w:ascii="Lucida Bright" w:hAnsi="Lucida Bright"/>
          <w:b/>
        </w:rPr>
        <w:t xml:space="preserve"> Date: </w:t>
      </w:r>
      <w:r w:rsidRPr="005F20A5">
        <w:t>_______________</w:t>
      </w:r>
      <w:r w:rsidR="00075846">
        <w:t>_______</w:t>
      </w:r>
    </w:p>
    <w:sectPr w:rsidR="00180F12" w:rsidRPr="00180F12" w:rsidSect="00075846">
      <w:pgSz w:w="12240" w:h="15840"/>
      <w:pgMar w:top="72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7" w:usb1="00000000" w:usb2="00000000" w:usb3="00000000" w:csb0="0000009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C5BC9"/>
    <w:multiLevelType w:val="hybridMultilevel"/>
    <w:tmpl w:val="F39094E4"/>
    <w:lvl w:ilvl="0" w:tplc="823E0D4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E504B5"/>
    <w:multiLevelType w:val="hybridMultilevel"/>
    <w:tmpl w:val="A2E4B43A"/>
    <w:lvl w:ilvl="0" w:tplc="823E0D4A">
      <w:start w:val="1"/>
      <w:numFmt w:val="bullet"/>
      <w:lvlText w:val="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BB0D26"/>
    <w:multiLevelType w:val="hybridMultilevel"/>
    <w:tmpl w:val="35B260C2"/>
    <w:lvl w:ilvl="0" w:tplc="823E0D4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7004F"/>
    <w:multiLevelType w:val="hybridMultilevel"/>
    <w:tmpl w:val="19D69444"/>
    <w:lvl w:ilvl="0" w:tplc="823E0D4A">
      <w:start w:val="1"/>
      <w:numFmt w:val="bullet"/>
      <w:lvlText w:val="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4" w15:restartNumberingAfterBreak="0">
    <w:nsid w:val="4E583EDE"/>
    <w:multiLevelType w:val="hybridMultilevel"/>
    <w:tmpl w:val="02166678"/>
    <w:lvl w:ilvl="0" w:tplc="823E0D4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2739C9"/>
    <w:multiLevelType w:val="hybridMultilevel"/>
    <w:tmpl w:val="3C923824"/>
    <w:lvl w:ilvl="0" w:tplc="823E0D4A">
      <w:start w:val="1"/>
      <w:numFmt w:val="bullet"/>
      <w:lvlText w:val="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NjIxMDI0NLc0MzdW0lEKTi0uzszPAykwqgUA4MWOnSwAAAA="/>
  </w:docVars>
  <w:rsids>
    <w:rsidRoot w:val="000E543E"/>
    <w:rsid w:val="00075846"/>
    <w:rsid w:val="000A2113"/>
    <w:rsid w:val="000E543E"/>
    <w:rsid w:val="00180F12"/>
    <w:rsid w:val="001D43A3"/>
    <w:rsid w:val="001D6577"/>
    <w:rsid w:val="002616B6"/>
    <w:rsid w:val="003A64C1"/>
    <w:rsid w:val="00410960"/>
    <w:rsid w:val="00471160"/>
    <w:rsid w:val="005A5C2A"/>
    <w:rsid w:val="005F20A5"/>
    <w:rsid w:val="00653DBF"/>
    <w:rsid w:val="006D04C1"/>
    <w:rsid w:val="006F4DD5"/>
    <w:rsid w:val="00740CEA"/>
    <w:rsid w:val="00810A2F"/>
    <w:rsid w:val="00861FE8"/>
    <w:rsid w:val="008A77B4"/>
    <w:rsid w:val="00A613B2"/>
    <w:rsid w:val="00A77C75"/>
    <w:rsid w:val="00A8217C"/>
    <w:rsid w:val="00B111E3"/>
    <w:rsid w:val="00B23702"/>
    <w:rsid w:val="00CA7FC6"/>
    <w:rsid w:val="00D50D1F"/>
    <w:rsid w:val="00D7057B"/>
    <w:rsid w:val="00D91DC4"/>
    <w:rsid w:val="00E24118"/>
    <w:rsid w:val="00E94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6B6B1"/>
  <w15:chartTrackingRefBased/>
  <w15:docId w15:val="{3F201C64-D414-4913-865E-EC3E3B66E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0D1F"/>
    <w:pPr>
      <w:ind w:left="720"/>
      <w:contextualSpacing/>
    </w:pPr>
  </w:style>
  <w:style w:type="table" w:styleId="TableGrid">
    <w:name w:val="Table Grid"/>
    <w:basedOn w:val="TableNormal"/>
    <w:uiPriority w:val="39"/>
    <w:rsid w:val="00A821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B2370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91D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D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15E9E8-67C9-452C-8203-CF4A37163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4</Pages>
  <Words>1358</Words>
  <Characters>774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foglem lifoglem</dc:creator>
  <cp:keywords/>
  <dc:description/>
  <cp:lastModifiedBy>lifoglem lifoglem</cp:lastModifiedBy>
  <cp:revision>11</cp:revision>
  <cp:lastPrinted>2017-08-14T17:41:00Z</cp:lastPrinted>
  <dcterms:created xsi:type="dcterms:W3CDTF">2015-11-22T02:06:00Z</dcterms:created>
  <dcterms:modified xsi:type="dcterms:W3CDTF">2017-08-14T17:43:00Z</dcterms:modified>
</cp:coreProperties>
</file>